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EC5582">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EC5582">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EC5582">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EC5582">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EC5582">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EC5582">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EC5582">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EC5582">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EC5582">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EC5582">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EC5582">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EC5582">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EC5582">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EC5582">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EC5582">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EC5582">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EC5582">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EC5582">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EC5582">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EC5582">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EC5582">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EC5582">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EC5582">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EC5582">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EC5582">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EC5582">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EC5582">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EC5582">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EC5582">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EC5582">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EC5582">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EC5582">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EC5582">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EC5582">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EC5582">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EC5582">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EC5582">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EC5582">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EC5582">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EC5582">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EC5582">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EC5582">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EC5582">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EC5582">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EC5582">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r w:rsidR="003B7769">
        <w:t>b</w:t>
      </w:r>
      <w:r>
        <w:t>oolean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Akenine-Möller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Elite’s non-horizontal lines were rendered using Bresenham’s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Bresenham, 1965)</w:t>
          </w:r>
        </w:sdtContent>
      </w:sdt>
      <w:r w:rsidR="007607B2">
        <w:rPr>
          <w:color w:val="000000"/>
        </w:rPr>
        <w:t>. Bresenham’s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r w:rsidR="007607B2">
        <w:rPr>
          <w:i/>
          <w:iCs/>
          <w:color w:val="000000"/>
        </w:rPr>
        <w:t>deltaX</w:t>
      </w:r>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r w:rsidR="007607B2">
        <w:rPr>
          <w:i/>
          <w:iCs/>
          <w:color w:val="000000"/>
        </w:rPr>
        <w:t>deltaY</w:t>
      </w:r>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r w:rsidR="00E66E55">
        <w:rPr>
          <w:i/>
          <w:iCs/>
          <w:color w:val="000000"/>
        </w:rPr>
        <w:t>currentX</w:t>
      </w:r>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r w:rsidR="00EA72A3" w:rsidRPr="003B6BD1">
        <w:rPr>
          <w:i/>
          <w:iCs/>
          <w:color w:val="000000"/>
        </w:rPr>
        <w:t>currentY</w:t>
      </w:r>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r w:rsidR="00E66E55">
        <w:rPr>
          <w:i/>
          <w:iCs/>
          <w:color w:val="000000"/>
        </w:rPr>
        <w:t xml:space="preserve">deltaY </w:t>
      </w:r>
      <w:r w:rsidR="00E66E55">
        <w:rPr>
          <w:rFonts w:cstheme="minorHAnsi"/>
          <w:i/>
          <w:iCs/>
          <w:color w:val="000000"/>
        </w:rPr>
        <w:t xml:space="preserve">÷ </w:t>
      </w:r>
      <w:r w:rsidR="00E66E55">
        <w:rPr>
          <w:i/>
          <w:iCs/>
          <w:color w:val="000000"/>
        </w:rPr>
        <w:t>deltaX</w:t>
      </w:r>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currentX, currentY</w:t>
      </w:r>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Moxon,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Braben,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Braben,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Braben,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Vandevenne,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Sanglard,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Hovertank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Vandevenne,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Sanglard,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Novalogic, 1992)</w:t>
          </w:r>
        </w:sdtContent>
      </w:sdt>
      <w:r>
        <w:t xml:space="preserve"> rendered a 3D projection of a 2D heightmap, which allowed for rendering of a high detail textured 3D terrain, </w:t>
      </w:r>
      <w:r w:rsidR="001F15DE">
        <w:t xml:space="preserve">featuring </w:t>
      </w:r>
      <w:r>
        <w:t>valleys, shadows, and man-made structures. The algorithm used, often referred to as floor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Deschaseaux,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Verschelde,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Scratchapixel,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Akenine-Möller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Akenine-Möller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Tamasi,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Glassner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Szirmay-Kalos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Kilgarif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Biagioli,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9"/>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Zucconi,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Trebino,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EC5582"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Boksansky,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20"/>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Häggström,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Shahrabi,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Bosca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HackerPoe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B491C">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ProductPlan,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Germanov,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nTask,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nTask, 2021)</w:t>
          </w:r>
        </w:sdtContent>
      </w:sdt>
      <w:r w:rsidR="00B505C1">
        <w:t>.</w:t>
      </w:r>
    </w:p>
    <w:p w14:paraId="7E090CD6" w14:textId="77777777" w:rsidR="00941CDF" w:rsidRDefault="00941CDF" w:rsidP="00941CDF">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Furmaniak,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962F19">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CodeBlocks,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962F19">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Due to the popularity of Git, many repository hosting services are available, most notably GitHub, but other popular hosting services include GitLab and BitBucke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SlikSVN,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962F19">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t>Project Plan</w:t>
      </w:r>
      <w:r w:rsidR="00B505C1">
        <w:t>ning</w:t>
      </w:r>
      <w:bookmarkEnd w:id="29"/>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 xml:space="preserve">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2BD329F7" w:rsidR="004C4D05" w:rsidRPr="006A427B" w:rsidRDefault="001E2695" w:rsidP="00804115">
      <w:pPr>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D5FBD5" w14:textId="24548D46" w:rsidR="001E2695" w:rsidRDefault="00804115" w:rsidP="001E2695">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6618D7">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DataFlair,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KhronosGroup,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lastRenderedPageBreak/>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Cornu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Nuklear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Mettke,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SimpleMath, which is a wrapper for DirectX XM Math; SpriteBatch,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t xml:space="preserve">Another popular alternative to DirectXTK </w:t>
      </w:r>
      <w:r w:rsidR="00AA2DDD">
        <w:t>is</w:t>
      </w:r>
      <w:r>
        <w:t xml:space="preserve"> bgfx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bkaradzic, 2022)</w:t>
          </w:r>
        </w:sdtContent>
      </w:sdt>
      <w:r>
        <w:rPr>
          <w:color w:val="000000"/>
        </w:rPr>
        <w:t xml:space="preserve">, a multi-platform library which supports multiple backends, including DirectX 11, OpenGL 3.1+, and lower-level API’s such as Vulkan. DirectXTK was chosen over bgfx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7"/>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r w:rsidRPr="00B32B8D">
        <w:rPr>
          <w:i/>
          <w:iCs/>
        </w:rPr>
        <w:t>RayMarchObject</w:t>
      </w:r>
      <w:r w:rsidR="00B106EF">
        <w:rPr>
          <w:i/>
          <w:iCs/>
        </w:rPr>
        <w:t xml:space="preserve"> </w:t>
      </w:r>
      <w:r w:rsidR="00B106EF" w:rsidRPr="00B106EF">
        <w:t>c</w:t>
      </w:r>
      <w:r w:rsidRPr="00B106EF">
        <w:t>omponent</w:t>
      </w:r>
      <w:r>
        <w:t xml:space="preserve"> is attached to all GameObjects which should be </w:t>
      </w:r>
      <w:r w:rsidR="005928B3">
        <w:t>used</w:t>
      </w:r>
      <w:r>
        <w:t xml:space="preserve"> by the </w:t>
      </w:r>
      <w:r w:rsidRPr="00B32B8D">
        <w:rPr>
          <w:i/>
          <w:iCs/>
        </w:rPr>
        <w:t>RayMarchingManager</w:t>
      </w:r>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r w:rsidRPr="00B32B8D">
        <w:rPr>
          <w:i/>
          <w:iCs/>
        </w:rPr>
        <w:t>RayMarchingManager</w:t>
      </w:r>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r w:rsidR="00B46EA8" w:rsidRPr="00B32B8D">
        <w:rPr>
          <w:i/>
          <w:iCs/>
        </w:rPr>
        <w:t>RayMarchingManager</w:t>
      </w:r>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EC5582"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EC5582"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EC5582"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r w:rsidR="00426E53" w:rsidRPr="00426E53">
        <w:rPr>
          <w:rFonts w:ascii="Courier New" w:hAnsi="Courier New" w:cs="Courier New"/>
          <w:color w:val="000000"/>
          <w:sz w:val="20"/>
          <w:szCs w:val="20"/>
        </w:rPr>
        <w:t>XMMatrixLookAtLH</w:t>
      </w:r>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Scratchapixel,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Quilez,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i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i &lt; MAX_STEPS, i</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SphereDist(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8"/>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Quilez,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Agu,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EC5582"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Quilez,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r w:rsidR="003B1ECD" w:rsidRPr="003B1ECD">
        <w:rPr>
          <w:i/>
          <w:iCs/>
        </w:rPr>
        <w:t>hlsli</w:t>
      </w:r>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r w:rsidR="00954FA5" w:rsidRPr="00954FA5">
        <w:rPr>
          <w:i/>
          <w:iCs/>
        </w:rPr>
        <w:t>SDFManager</w:t>
      </w:r>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EC5582"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float3 CalculateNormal(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xy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xyy),</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xy)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xy),</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e.yyx)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SphereDist(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e.yyx)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0"/>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Trebino,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Uralsky,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Quilez,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4"/>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r w:rsidR="00972D8D" w:rsidRPr="00972D8D">
            <w:rPr>
              <w:color w:val="000000"/>
            </w:rPr>
            <w:t>Quilez’s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5"/>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7"/>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Bala,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2" cstate="print">
                            <a:extLst>
                              <a:ext uri="{BEBA8EAE-BF5A-486C-A8C5-ECC9F3942E4B}">
                                <a14:imgProps xmlns:a14="http://schemas.microsoft.com/office/drawing/2010/main">
                                  <a14:imgLayer r:embed="rId43">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4" cstate="print">
                            <a:extLst>
                              <a:ext uri="{BEBA8EAE-BF5A-486C-A8C5-ECC9F3942E4B}">
                                <a14:imgProps xmlns:a14="http://schemas.microsoft.com/office/drawing/2010/main">
                                  <a14:imgLayer r:embed="rId43">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5"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6"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7"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8"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9"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50"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Virtix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Quilez,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to the shader using the SDFManager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Zucconi,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69B3FCBE"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2"/>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w:t>
      </w:r>
      <w:r w:rsidR="004F6E30">
        <w:t xml:space="preserve">. </w:t>
      </w:r>
    </w:p>
    <w:p w14:paraId="05D6BC65" w14:textId="1EB526DA" w:rsidR="000B6EE1" w:rsidRDefault="00672FDE" w:rsidP="00636326">
      <w:r>
        <w:t>To perform a</w:t>
      </w:r>
      <w:r w:rsidR="004F6E30">
        <w:t>n individual</w:t>
      </w:r>
      <w:r>
        <w:t xml:space="preserve"> test, each source image will be recreated within the ray marching engine as accurately as possible as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lastRenderedPageBreak/>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248D368B" w14:textId="77777777" w:rsidR="00C539FF" w:rsidRDefault="000276D7" w:rsidP="00B607A6">
      <w:r w:rsidRPr="00EE4C68">
        <w:rPr>
          <w:color w:val="FF0000"/>
        </w:rPr>
        <w:t>Or was it exactly what you expected</w:t>
      </w:r>
      <w:r>
        <w:t>?</w:t>
      </w:r>
    </w:p>
    <w:p w14:paraId="5E501F46" w14:textId="21DFDF7B" w:rsidR="0052397D" w:rsidRDefault="0052397D" w:rsidP="00B607A6">
      <w:r>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What future projects open the next chapter, should this projects research be continued further into Master Degre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r>
            <w:rPr>
              <w:rFonts w:eastAsia="Times New Roman"/>
            </w:rPr>
            <w:t xml:space="preserve">Agu,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r>
            <w:rPr>
              <w:rFonts w:eastAsia="Times New Roman"/>
            </w:rPr>
            <w:t xml:space="preserve">Akenine-Möller,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r>
            <w:rPr>
              <w:rFonts w:eastAsia="Times New Roman"/>
            </w:rPr>
            <w:t xml:space="preserve">Akenine-Möller, T., Haines, E., Hoffman, N., Pesce, A., Hillaire, S. &amp; Iwanicki,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cpp</w:t>
          </w:r>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r>
            <w:rPr>
              <w:rFonts w:eastAsia="Times New Roman"/>
            </w:rPr>
            <w:t xml:space="preserve">Bala,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r>
            <w:rPr>
              <w:rFonts w:eastAsia="Times New Roman"/>
            </w:rPr>
            <w:t xml:space="preserve">Biagioli,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r>
            <w:rPr>
              <w:rFonts w:eastAsia="Times New Roman"/>
            </w:rPr>
            <w:t xml:space="preserve">bkaradzic (2022). bgfx.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r>
            <w:rPr>
              <w:rFonts w:eastAsia="Times New Roman"/>
            </w:rPr>
            <w:t xml:space="preserve">Boksansky,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r>
            <w:rPr>
              <w:rFonts w:eastAsia="Times New Roman"/>
            </w:rPr>
            <w:t xml:space="preserve">Braben, D. (2011). </w:t>
          </w:r>
          <w:r>
            <w:rPr>
              <w:rFonts w:eastAsia="Times New Roman"/>
              <w:i/>
              <w:iCs/>
            </w:rPr>
            <w:t>Classic Game Postmortem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r>
            <w:rPr>
              <w:rFonts w:eastAsia="Times New Roman"/>
            </w:rPr>
            <w:t xml:space="preserve">Bresenham, J.E. (1965). Algorithm for computer control of a digital plotter. </w:t>
          </w:r>
          <w:r>
            <w:rPr>
              <w:rFonts w:eastAsia="Times New Roman"/>
              <w:i/>
              <w:iCs/>
            </w:rPr>
            <w:t>IBM Systems Journal</w:t>
          </w:r>
          <w:r>
            <w:rPr>
              <w:rFonts w:eastAsia="Times New Roman"/>
            </w:rPr>
            <w:t>. 4 (1). p.pp.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r>
            <w:rPr>
              <w:rFonts w:eastAsia="Times New Roman"/>
            </w:rPr>
            <w:t xml:space="preserve">CodeBlocks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r>
            <w:rPr>
              <w:rFonts w:eastAsia="Times New Roman"/>
            </w:rPr>
            <w:t xml:space="preserve">Cornut,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Raymarched-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r>
            <w:rPr>
              <w:rFonts w:eastAsia="Times New Roman"/>
            </w:rPr>
            <w:t xml:space="preserve">DataFlair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 xml:space="preserve">Della-Bosca,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50 (4). p.pp. 1–41.</w:t>
          </w:r>
        </w:p>
        <w:p w14:paraId="02557C95" w14:textId="77777777" w:rsidR="00972D8D" w:rsidRDefault="00972D8D">
          <w:pPr>
            <w:autoSpaceDE w:val="0"/>
            <w:autoSpaceDN w:val="0"/>
            <w:ind w:hanging="480"/>
            <w:divId w:val="1018896142"/>
            <w:rPr>
              <w:rFonts w:eastAsia="Times New Roman"/>
            </w:rPr>
          </w:pPr>
          <w:r>
            <w:rPr>
              <w:rFonts w:eastAsia="Times New Roman"/>
            </w:rPr>
            <w:t xml:space="preserve">Deschaseaux, P. (2018). </w:t>
          </w:r>
          <w:r>
            <w:rPr>
              <w:rFonts w:eastAsia="Times New Roman"/>
              <w:i/>
              <w:iCs/>
            </w:rPr>
            <w:t>Heightmap rendering using a floorcasting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r>
            <w:rPr>
              <w:rFonts w:eastAsia="Times New Roman"/>
            </w:rPr>
            <w:t xml:space="preserve">Germanov, I. (2022). </w:t>
          </w:r>
          <w:r>
            <w:rPr>
              <w:rFonts w:eastAsia="Times New Roman"/>
              <w:i/>
              <w:iCs/>
            </w:rPr>
            <w:t>Kanban vs Scrum vs Scrumban: What Are Th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r>
            <w:rPr>
              <w:rFonts w:eastAsia="Times New Roman"/>
            </w:rPr>
            <w:t xml:space="preserve">Glassner, A., Haines, E., Hanrahan, P., Arvo, J., Cook, R., Heckbert,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r>
            <w:rPr>
              <w:rFonts w:eastAsia="Times New Roman"/>
            </w:rPr>
            <w:lastRenderedPageBreak/>
            <w:t xml:space="preserve">HackerPoet (2019). MarbleMarcher.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r>
            <w:rPr>
              <w:rFonts w:eastAsia="Times New Roman"/>
            </w:rPr>
            <w:t xml:space="preserve">Häggström, F. (2018). </w:t>
          </w:r>
          <w:r>
            <w:rPr>
              <w:rFonts w:eastAsia="Times New Roman"/>
              <w:i/>
              <w:iCs/>
            </w:rPr>
            <w:t>Real-time rendering of volumetric clouds</w:t>
          </w:r>
          <w:r>
            <w:rPr>
              <w:rFonts w:eastAsia="Times New Roman"/>
            </w:rPr>
            <w:t>. [Online]. Umeå.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antialiased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Sandin,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Mcguire, M., Sklar, D.F., Foley, J.D., Feiner,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r>
            <w:rPr>
              <w:rFonts w:eastAsia="Times New Roman"/>
              <w:i/>
              <w:iCs/>
            </w:rPr>
            <w:t>Hovertank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clion/.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r>
            <w:rPr>
              <w:rFonts w:eastAsia="Times New Roman"/>
            </w:rPr>
            <w:t xml:space="preserve">KhronosGroup (2022). Vulkan-Hpp.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r>
            <w:rPr>
              <w:rFonts w:eastAsia="Times New Roman"/>
            </w:rPr>
            <w:t xml:space="preserve">Kilgarif,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Off Topic: Github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r>
            <w:rPr>
              <w:rFonts w:eastAsia="Times New Roman"/>
            </w:rPr>
            <w:t xml:space="preserve">Mettke, M. (2022). Nuklear.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r>
            <w:rPr>
              <w:rFonts w:eastAsia="Times New Roman"/>
            </w:rPr>
            <w:t xml:space="preserve">Moxon, M. (2020). </w:t>
          </w:r>
          <w:r>
            <w:rPr>
              <w:rFonts w:eastAsia="Times New Roman"/>
              <w:i/>
              <w:iCs/>
            </w:rPr>
            <w:t>Bresenham’s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r>
            <w:rPr>
              <w:rFonts w:eastAsia="Times New Roman"/>
            </w:rPr>
            <w:t xml:space="preserve">Novalogic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r>
            <w:rPr>
              <w:rFonts w:eastAsia="Times New Roman"/>
            </w:rPr>
            <w:t xml:space="preserve">nTask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vk_mini_path_tracer.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A physically-based BSDF for modeling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Git vs. SVN – What Is Th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r>
            <w:rPr>
              <w:rFonts w:eastAsia="Times New Roman"/>
            </w:rPr>
            <w:t xml:space="preserve">ProductPlan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r>
            <w:rPr>
              <w:rFonts w:eastAsia="Times New Roman"/>
            </w:rPr>
            <w:lastRenderedPageBreak/>
            <w:t xml:space="preserve">Quilez,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r>
            <w:rPr>
              <w:rFonts w:eastAsia="Times New Roman"/>
            </w:rPr>
            <w:t xml:space="preserve">Quilez, I. (2010). </w:t>
          </w:r>
          <w:r>
            <w:rPr>
              <w:rFonts w:eastAsia="Times New Roman"/>
              <w:i/>
              <w:iCs/>
            </w:rPr>
            <w:t>soft shadows in raymarched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r>
            <w:rPr>
              <w:rFonts w:eastAsia="Times New Roman"/>
            </w:rPr>
            <w:t xml:space="preserve">Sanglard,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r>
            <w:rPr>
              <w:rFonts w:eastAsia="Times New Roman"/>
              <w:i/>
              <w:iCs/>
            </w:rPr>
            <w:t>Siggraph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r>
            <w:rPr>
              <w:rFonts w:eastAsia="Times New Roman"/>
            </w:rPr>
            <w:t xml:space="preserve">Scratchapixel (2015). </w:t>
          </w:r>
          <w:r>
            <w:rPr>
              <w:rFonts w:eastAsia="Times New Roman"/>
              <w:i/>
              <w:iCs/>
            </w:rPr>
            <w:t>Rasterization: a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r>
            <w:rPr>
              <w:rFonts w:eastAsia="Times New Roman"/>
            </w:rPr>
            <w:t xml:space="preserve">Scratchapixel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r>
            <w:rPr>
              <w:rFonts w:eastAsia="Times New Roman"/>
            </w:rPr>
            <w:t xml:space="preserve">Shahrabi,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r>
            <w:rPr>
              <w:rFonts w:eastAsia="Times New Roman"/>
            </w:rPr>
            <w:t xml:space="preserve">SlikSVN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r>
            <w:rPr>
              <w:rFonts w:eastAsia="Times New Roman"/>
            </w:rPr>
            <w:t xml:space="preserve">Szirmay-Kalos, L., Márton, G., Dobos, B., Horváth, T., Risztics, P. &amp; Kovács, E. (1995). </w:t>
          </w:r>
          <w:r>
            <w:rPr>
              <w:rFonts w:eastAsia="Times New Roman"/>
              <w:i/>
              <w:iCs/>
            </w:rPr>
            <w:t>Theory of Three Dimensional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r>
            <w:rPr>
              <w:rFonts w:eastAsia="Times New Roman"/>
            </w:rPr>
            <w:t xml:space="preserve">Tamasi,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r>
            <w:rPr>
              <w:rFonts w:eastAsia="Times New Roman"/>
            </w:rPr>
            <w:t xml:space="preserve">Trebino,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r>
            <w:rPr>
              <w:rFonts w:eastAsia="Times New Roman"/>
            </w:rPr>
            <w:t xml:space="preserve">Uralsky,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r>
            <w:rPr>
              <w:rFonts w:eastAsia="Times New Roman"/>
            </w:rPr>
            <w:t xml:space="preserve">Vandevenne, L. (2020). </w:t>
          </w:r>
          <w:r>
            <w:rPr>
              <w:rFonts w:eastAsia="Times New Roman"/>
              <w:i/>
              <w:iCs/>
            </w:rPr>
            <w:t>Raycasting</w:t>
          </w:r>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r>
            <w:rPr>
              <w:rFonts w:eastAsia="Times New Roman"/>
            </w:rPr>
            <w:t xml:space="preserve">Verscheld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r>
            <w:rPr>
              <w:rFonts w:eastAsia="Times New Roman"/>
            </w:rPr>
            <w:t xml:space="preserve">Virtix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Online]. 23. p.pp.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Grinspun, E., Zorin,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r>
            <w:rPr>
              <w:rFonts w:eastAsia="Times New Roman"/>
            </w:rPr>
            <w:t xml:space="preserve">Zucconi,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EC5582" w:rsidP="00B73563">
      <w:hyperlink r:id="rId6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Image by David Kuri (2018):</w:t>
      </w:r>
    </w:p>
    <w:p w14:paraId="6012E05D" w14:textId="44E3784A" w:rsidR="00603F95" w:rsidRDefault="00EC5582" w:rsidP="00603F95">
      <w:hyperlink r:id="rId6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EC5582" w:rsidP="002E027A">
      <w:hyperlink r:id="rId6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EC5582" w:rsidP="006E0B0F">
      <w:hyperlink r:id="rId6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EC5582" w:rsidP="006E0B0F">
      <w:hyperlink r:id="rId67"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Image by Fabien Sanglard</w:t>
      </w:r>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Sanglard,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EC5582" w:rsidP="001372D6">
      <w:pPr>
        <w:spacing w:after="0"/>
      </w:pPr>
      <w:hyperlink r:id="rId68"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Zucconi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Zucconi,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Image by Jakub Boksansky</w:t>
      </w:r>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Boksansky,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Hvidtfeldt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F34F7" w14:textId="77777777" w:rsidR="00EC5582" w:rsidRDefault="00EC5582" w:rsidP="002A2A28">
      <w:pPr>
        <w:spacing w:after="0" w:line="240" w:lineRule="auto"/>
      </w:pPr>
      <w:r>
        <w:separator/>
      </w:r>
    </w:p>
  </w:endnote>
  <w:endnote w:type="continuationSeparator" w:id="0">
    <w:p w14:paraId="33E5F936" w14:textId="77777777" w:rsidR="00EC5582" w:rsidRDefault="00EC5582"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36A72" w14:textId="77777777" w:rsidR="00EC5582" w:rsidRDefault="00EC5582" w:rsidP="002A2A28">
      <w:pPr>
        <w:spacing w:after="0" w:line="240" w:lineRule="auto"/>
      </w:pPr>
      <w:r>
        <w:separator/>
      </w:r>
    </w:p>
  </w:footnote>
  <w:footnote w:type="continuationSeparator" w:id="0">
    <w:p w14:paraId="2C8573D3" w14:textId="77777777" w:rsidR="00EC5582" w:rsidRDefault="00EC5582"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oFAKW9d/4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092B"/>
    <w:rsid w:val="002B5531"/>
    <w:rsid w:val="002B6C42"/>
    <w:rsid w:val="002C143B"/>
    <w:rsid w:val="002C359B"/>
    <w:rsid w:val="002C3EDC"/>
    <w:rsid w:val="002C596E"/>
    <w:rsid w:val="002C6692"/>
    <w:rsid w:val="002D00DF"/>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4F6E30"/>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56E0C"/>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58B"/>
    <w:rsid w:val="00603F95"/>
    <w:rsid w:val="00603FB9"/>
    <w:rsid w:val="00611EC4"/>
    <w:rsid w:val="00613C86"/>
    <w:rsid w:val="00623092"/>
    <w:rsid w:val="00624D3F"/>
    <w:rsid w:val="00625D45"/>
    <w:rsid w:val="0063080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1690"/>
    <w:rsid w:val="006728D2"/>
    <w:rsid w:val="00672FDE"/>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14375"/>
    <w:rsid w:val="007269F5"/>
    <w:rsid w:val="007272BE"/>
    <w:rsid w:val="00741DFD"/>
    <w:rsid w:val="007454EB"/>
    <w:rsid w:val="00745F9B"/>
    <w:rsid w:val="00750C22"/>
    <w:rsid w:val="0075210D"/>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30716"/>
    <w:rsid w:val="0083300B"/>
    <w:rsid w:val="00834B25"/>
    <w:rsid w:val="0084161D"/>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1506E"/>
    <w:rsid w:val="00920BBB"/>
    <w:rsid w:val="009233BE"/>
    <w:rsid w:val="00924AFB"/>
    <w:rsid w:val="00931090"/>
    <w:rsid w:val="00936B05"/>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26D6"/>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227F"/>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3459"/>
    <w:rsid w:val="00EC5582"/>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692D"/>
    <w:rsid w:val="00F6748C"/>
    <w:rsid w:val="00F7229B"/>
    <w:rsid w:val="00F75695"/>
    <w:rsid w:val="00F817C0"/>
    <w:rsid w:val="00F85060"/>
    <w:rsid w:val="00F87C6B"/>
    <w:rsid w:val="00F9028D"/>
    <w:rsid w:val="00F90C8C"/>
    <w:rsid w:val="00F91817"/>
    <w:rsid w:val="00F9307A"/>
    <w:rsid w:val="00FA5BBA"/>
    <w:rsid w:val="00FA67F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hyperlink" Target="https://www.raywenderlich.com/books/metal-by-tutorials/v2.0/chapters/3-the-rendering-pipeline" TargetMode="External"/><Relationship Id="rId68"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www.alecjacobson.com/weblog/?tag=constructive-solid-geometry" TargetMode="Externa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07/relationships/hdphoto" Target="media/hdphoto1.wdp"/><Relationship Id="rId48" Type="http://schemas.openxmlformats.org/officeDocument/2006/relationships/image" Target="media/image34.png"/><Relationship Id="rId56" Type="http://schemas.openxmlformats.org/officeDocument/2006/relationships/image" Target="media/image42.jpeg"/><Relationship Id="rId64" Type="http://schemas.openxmlformats.org/officeDocument/2006/relationships/hyperlink" Target="http://blog.three-eyed-games.com/2018/05/03/gpu-ray-tracing-in-unity-part-1/"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2.pn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whengameswereking.wordpress.com/2016/12/08/elite-1984/"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jpe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http://advances.realtimerendering.com/s2015/AlexEvans_SIGGRAPH-2015-sml.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060C5"/>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473</TotalTime>
  <Pages>1</Pages>
  <Words>14405</Words>
  <Characters>8211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26</cp:revision>
  <dcterms:created xsi:type="dcterms:W3CDTF">2019-10-07T13:16:00Z</dcterms:created>
  <dcterms:modified xsi:type="dcterms:W3CDTF">2022-04-21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